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59F686AD"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Trends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75DF30A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 Kimmel*, 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07D592EB" w:rsidR="00681769" w:rsidRPr="00A73537" w:rsidRDefault="00000000" w:rsidP="003B101C">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ffective management of coastal ecosystems to sustain current status or to mitigate impacts requires information on how these systems have changed over time. This is especially true to differentiate between anthropogenic impacts and natural variability within these systems. Estuaries, the natural buffer zone between rivers and ocean, are often some of the most vulnerable ecosystems as their watersheds are much larger than their area. 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0;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08;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such as the tidal creek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Combahee-Edisto Basin in South Carolina (Keppler et al. 2015). Therefor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system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ithin a temperate-subtropical climatic ecotone dominated by salt marsh and mangrove habitats, intertidal oyster reefs, tidal creeks, mud flats, and open water (Williams et al. 2014; </w:t>
      </w:r>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w:t>
      </w:r>
      <w:proofErr w:type="spellStart"/>
      <w:r w:rsidR="00871399">
        <w:rPr>
          <w:rFonts w:ascii="Times New Roman" w:hAnsi="Times New Roman" w:cs="Times New Roman"/>
          <w:sz w:val="24"/>
          <w:szCs w:val="24"/>
        </w:rPr>
        <w:t>Jassby</w:t>
      </w:r>
      <w:proofErr w:type="spellEnd"/>
      <w:r w:rsidR="00871399">
        <w:rPr>
          <w:rFonts w:ascii="Times New Roman" w:hAnsi="Times New Roman" w:cs="Times New Roman"/>
          <w:sz w:val="24"/>
          <w:szCs w:val="24"/>
        </w:rPr>
        <w:t xml:space="preserve">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w:t>
      </w:r>
    </w:p>
    <w:p w14:paraId="648C4DB7" w14:textId="130EB943"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similar to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ichthyoplankton ingression have also been found to resemble those of temperate, tidally-influenced estuaries such as North-Inlet, South Carolina (</w:t>
      </w:r>
      <w:proofErr w:type="spellStart"/>
      <w:r w:rsidRPr="00A73537">
        <w:rPr>
          <w:rFonts w:ascii="Times New Roman" w:hAnsi="Times New Roman" w:cs="Times New Roman"/>
          <w:sz w:val="24"/>
          <w:szCs w:val="24"/>
        </w:rPr>
        <w:t>Korsman</w:t>
      </w:r>
      <w:proofErr w:type="spellEnd"/>
      <w:r w:rsidRPr="00A73537">
        <w:rPr>
          <w:rFonts w:ascii="Times New Roman" w:hAnsi="Times New Roman" w:cs="Times New Roman"/>
          <w:sz w:val="24"/>
          <w:szCs w:val="24"/>
        </w:rPr>
        <w:t xml:space="preserve"> et al. 2017). In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patterns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stations equipped with YSI EXO2 sondes, deployed within one meter of the bottom, that record environmental parameters (e.g. temperature, salinity) every 15-minutes.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w:t>
      </w:r>
      <w:proofErr w:type="spellStart"/>
      <w:r w:rsidRPr="00A73537">
        <w:rPr>
          <w:rFonts w:ascii="Times New Roman" w:hAnsi="Times New Roman" w:cs="Times New Roman"/>
          <w:sz w:val="24"/>
          <w:szCs w:val="24"/>
        </w:rPr>
        <w:t>nitrogens</w:t>
      </w:r>
      <w:proofErr w:type="spellEnd"/>
      <w:r w:rsidRPr="00A73537">
        <w:rPr>
          <w:rFonts w:ascii="Times New Roman" w:hAnsi="Times New Roman" w:cs="Times New Roman"/>
          <w:sz w:val="24"/>
          <w:szCs w:val="24"/>
        </w:rPr>
        <w:t>, phosphorus, bacteria, and total suspended solids.</w:t>
      </w:r>
    </w:p>
    <w:p w14:paraId="0AF642B7" w14:textId="4F371FA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Pine Island (PI) is located off of channel marker 25 in the Tolomato River surrounded by silviculture-</w:t>
      </w:r>
      <w:r w:rsidRPr="00A73537">
        <w:rPr>
          <w:rFonts w:ascii="Times New Roman" w:hAnsi="Times New Roman" w:cs="Times New Roman"/>
          <w:sz w:val="24"/>
          <w:szCs w:val="24"/>
        </w:rPr>
        <w:lastRenderedPageBreak/>
        <w:t>dominated uplands in the northern portion of the GTM estuary. The Guana River runs parallel to the Tolomato on the 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grab” samples except for Pellicer Creek in which some missing data values were filled in with data collected at similar time frames using an automated water sampler. This diel sampling is also performed by the SWMP on the same tidal stage at the </w:t>
      </w:r>
      <w:r w:rsidRPr="00A73537">
        <w:rPr>
          <w:rFonts w:ascii="Times New Roman" w:hAnsi="Times New Roman" w:cs="Times New Roman"/>
          <w:sz w:val="24"/>
          <w:szCs w:val="24"/>
        </w:rPr>
        <w:lastRenderedPageBreak/>
        <w:t xml:space="preserve">Pellicer Creek station. All samples were collected monthly, in duplicate, from as close to sonde depth as possible (no deeper than 3 meters in the deeper sites). Samples were filtered in the field whenever feasible; otherwise, they were placed on ice in the dark and filtered immediately upon returning to the laboratory. 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 were performed using Standard Methods (SM10200H). All duplicate values were averaged into a monthly value at all sites. Temperature (°C) and salinity (practical salinity units, </w:t>
      </w:r>
      <w:proofErr w:type="spellStart"/>
      <w:r w:rsidRPr="00A73537">
        <w:rPr>
          <w:rFonts w:ascii="Times New Roman" w:hAnsi="Times New Roman" w:cs="Times New Roman"/>
          <w:sz w:val="24"/>
          <w:szCs w:val="24"/>
        </w:rPr>
        <w:t>psu</w:t>
      </w:r>
      <w:proofErr w:type="spellEnd"/>
      <w:r w:rsidRPr="00A73537">
        <w:rPr>
          <w:rFonts w:ascii="Times New Roman" w:hAnsi="Times New Roman" w:cs="Times New Roman"/>
          <w:sz w:val="24"/>
          <w:szCs w:val="24"/>
        </w:rPr>
        <w:t>)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is also collected by the GTMNERR SWMP at the Pellicer Creek weather station, approximately 4 km southeast of the Pellicer Creek water quality station, at the mouth of Pellicer Creek in Princess Place Preserve in Flagler County. Rainfall (mm) data were </w:t>
      </w:r>
      <w:proofErr w:type="spellStart"/>
      <w:r w:rsidRPr="00A73537">
        <w:rPr>
          <w:rFonts w:ascii="Times New Roman" w:hAnsi="Times New Roman" w:cs="Times New Roman"/>
          <w:sz w:val="24"/>
          <w:szCs w:val="24"/>
        </w:rPr>
        <w:t>totalled</w:t>
      </w:r>
      <w:proofErr w:type="spellEnd"/>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lastRenderedPageBreak/>
        <w:t>Data analysis</w:t>
      </w:r>
    </w:p>
    <w:p w14:paraId="1B895237" w14:textId="77777777"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fit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w:t>
      </w:r>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p>
    <w:p w14:paraId="19B8D570" w14:textId="7E21E5BB" w:rsidR="00681769" w:rsidRDefault="00000000" w:rsidP="00985A41">
      <w:pPr>
        <w:pStyle w:val="FirstParagraph"/>
        <w:spacing w:line="480" w:lineRule="auto"/>
        <w:ind w:firstLine="720"/>
        <w:jc w:val="left"/>
        <w:rPr>
          <w:rFonts w:ascii="Times New Roman" w:hAnsi="Times New Roman" w:cs="Times New Roman"/>
          <w:sz w:val="24"/>
          <w:szCs w:val="24"/>
        </w:rPr>
      </w:pPr>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model results were used to fill in data, by creating monthly averages, for missing months at each of the stations (CITE SUPPLEMENTAL MISSING DATA INFORMATION HERE) to complete the time series for decomposition</w:t>
      </w:r>
      <w:r w:rsidR="00985A41">
        <w:rPr>
          <w:rFonts w:ascii="Times New Roman" w:hAnsi="Times New Roman" w:cs="Times New Roman"/>
          <w:sz w:val="24"/>
          <w:szCs w:val="24"/>
        </w:rPr>
        <w:t xml:space="preserve"> </w:t>
      </w:r>
      <w:r w:rsidR="00985A41" w:rsidRPr="00A73537">
        <w:rPr>
          <w:rFonts w:ascii="Times New Roman" w:hAnsi="Times New Roman" w:cs="Times New Roman"/>
          <w:sz w:val="24"/>
          <w:szCs w:val="24"/>
        </w:rPr>
        <w:t xml:space="preserve">using </w:t>
      </w:r>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w:t>
      </w:r>
      <w:proofErr w:type="spellStart"/>
      <w:r w:rsidR="00985A41" w:rsidRPr="00A73537">
        <w:rPr>
          <w:rFonts w:ascii="Times New Roman" w:hAnsi="Times New Roman" w:cs="Times New Roman"/>
          <w:sz w:val="24"/>
          <w:szCs w:val="24"/>
        </w:rPr>
        <w:t>Jassby</w:t>
      </w:r>
      <w:proofErr w:type="spellEnd"/>
      <w:r w:rsidR="00985A41" w:rsidRPr="00A73537">
        <w:rPr>
          <w:rFonts w:ascii="Times New Roman" w:hAnsi="Times New Roman" w:cs="Times New Roman"/>
          <w:sz w:val="24"/>
          <w:szCs w:val="24"/>
        </w:rPr>
        <w:t xml:space="preserve"> </w:t>
      </w:r>
      <w:r w:rsidR="00985A41">
        <w:rPr>
          <w:rFonts w:ascii="Times New Roman" w:hAnsi="Times New Roman" w:cs="Times New Roman"/>
          <w:sz w:val="24"/>
          <w:szCs w:val="24"/>
        </w:rPr>
        <w:t>(2010) (Equation 1</w:t>
      </w:r>
      <w:r w:rsidR="00985A41" w:rsidRPr="00A73537">
        <w:rPr>
          <w:rFonts w:ascii="Times New Roman" w:hAnsi="Times New Roman" w:cs="Times New Roman"/>
          <w:sz w:val="24"/>
          <w:szCs w:val="24"/>
        </w:rPr>
        <w:t>)</w:t>
      </w:r>
      <w:r w:rsidRPr="00A73537">
        <w:rPr>
          <w:rFonts w:ascii="Times New Roman" w:hAnsi="Times New Roman" w:cs="Times New Roman"/>
          <w:sz w:val="24"/>
          <w:szCs w:val="24"/>
        </w:rPr>
        <w:t xml:space="preserve"> to further investigate patterns and scales of variability.</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1BD66270" w:rsidR="001E5E1D" w:rsidRPr="001E5E1D" w:rsidRDefault="001E5E1D" w:rsidP="001E5E1D">
      <w:pPr>
        <w:pStyle w:val="BodyText"/>
        <w:spacing w:line="480" w:lineRule="auto"/>
        <w:jc w:val="left"/>
        <w:rPr>
          <w:rFonts w:ascii="Times New Roman" w:hAnsi="Times New Roman" w:cs="Times New Roman"/>
          <w:sz w:val="24"/>
          <w:szCs w:val="24"/>
        </w:rPr>
      </w:pPr>
      <w:commentRangeStart w:id="5"/>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seasonal model </w:t>
      </w:r>
      <w:r w:rsidRPr="00985A41">
        <w:rPr>
          <w:rFonts w:ascii="Times New Roman" w:hAnsi="Times New Roman" w:cs="Times New Roman"/>
          <w:sz w:val="24"/>
          <w:szCs w:val="24"/>
        </w:rPr>
        <w:t>partitions variability into three components in addition to the long-term mean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i/>
          <w:iCs/>
          <w:sz w:val="24"/>
          <w:szCs w:val="24"/>
        </w:rPr>
        <w:t xml:space="preserve"> </w:t>
      </w:r>
      <w:r w:rsidR="003B101C" w:rsidRPr="00985A41">
        <w:rPr>
          <w:rFonts w:ascii="Times New Roman" w:hAnsi="Times New Roman" w:cs="Times New Roman"/>
          <w:sz w:val="24"/>
          <w:szCs w:val="24"/>
        </w:rPr>
        <w:t>(</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r w:rsidR="003B101C" w:rsidRPr="00985A41">
        <w:rPr>
          <w:rFonts w:ascii="Times New Roman" w:hAnsi="Times New Roman" w:cs="Times New Roman"/>
          <w:i/>
          <w:iCs/>
          <w:sz w:val="24"/>
          <w:szCs w:val="24"/>
        </w:rPr>
        <w:t>C</w:t>
      </w:r>
      <w:r w:rsidR="003B101C" w:rsidRPr="00985A41">
        <w:rPr>
          <w:rFonts w:ascii="Times New Roman" w:hAnsi="Times New Roman" w:cs="Times New Roman"/>
          <w:sz w:val="24"/>
          <w:szCs w:val="24"/>
        </w:rPr>
        <w:t xml:space="preserve"> is the long-term mean of the</w:t>
      </w:r>
      <w:r w:rsidR="003B101C" w:rsidRPr="001E5E1D">
        <w:rPr>
          <w:rFonts w:ascii="Times New Roman" w:hAnsi="Times New Roman" w:cs="Times New Roman"/>
          <w:sz w:val="24"/>
          <w:szCs w:val="24"/>
        </w:rPr>
        <w:t xml:space="preserve"> series; </w:t>
      </w:r>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5"/>
      <w:r w:rsidR="00985A41">
        <w:rPr>
          <w:rStyle w:val="CommentReference"/>
        </w:rPr>
        <w:commentReference w:id="5"/>
      </w:r>
      <w:r>
        <w:rPr>
          <w:rFonts w:ascii="Times New Roman" w:hAnsi="Times New Roman" w:cs="Times New Roman"/>
          <w:sz w:val="24"/>
          <w:szCs w:val="24"/>
        </w:rPr>
        <w:t xml:space="preserve">As defined by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w:t>
      </w:r>
    </w:p>
    <w:p w14:paraId="62E0D6CB" w14:textId="1CC9B9F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ycles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nd Cloern 2022). As an indicator of peak annual biomass, </w:t>
      </w:r>
      <w:proofErr w:type="spell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6" w:name="results"/>
      <w:bookmarkEnd w:id="0"/>
      <w:bookmarkEnd w:id="4"/>
      <w:r w:rsidRPr="00A73537">
        <w:rPr>
          <w:rFonts w:ascii="Times New Roman" w:hAnsi="Times New Roman" w:cs="Times New Roman"/>
          <w:sz w:val="24"/>
          <w:szCs w:val="24"/>
        </w:rPr>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7" w:name="time-series-trends"/>
      <w:r w:rsidRPr="00A73537">
        <w:rPr>
          <w:rFonts w:ascii="Times New Roman" w:hAnsi="Times New Roman" w:cs="Times New Roman"/>
          <w:sz w:val="24"/>
          <w:szCs w:val="24"/>
        </w:rPr>
        <w:t>Time series trends</w:t>
      </w:r>
    </w:p>
    <w:p w14:paraId="1AA1BC30" w14:textId="62A86703"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Only significant trends in annual chlorophyll </w:t>
      </w:r>
      <w:proofErr w:type="spellStart"/>
      <w:r w:rsidRPr="00A73537">
        <w:rPr>
          <w:rFonts w:ascii="Times New Roman" w:hAnsi="Times New Roman" w:cs="Times New Roman"/>
          <w:i/>
          <w:iCs/>
          <w:sz w:val="24"/>
          <w:szCs w:val="24"/>
        </w:rPr>
        <w:t>a</w:t>
      </w:r>
      <w:proofErr w:type="spellEnd"/>
      <w:r w:rsidRPr="00A73537">
        <w:rPr>
          <w:rFonts w:ascii="Times New Roman" w:hAnsi="Times New Roman" w:cs="Times New Roman"/>
          <w:sz w:val="24"/>
          <w:szCs w:val="24"/>
        </w:rPr>
        <w:t xml:space="preserve"> over the entire time period</w:t>
      </w:r>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r w:rsidR="00473173">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473173">
        <w:rPr>
          <w:rFonts w:ascii="Times New Roman" w:hAnsi="Times New Roman" w:cs="Times New Roman"/>
          <w:sz w:val="24"/>
          <w:szCs w:val="24"/>
        </w:rPr>
        <w:t xml:space="preserve"> All 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 xml:space="preserve">in the first decade of the monitoring and within the last five years. They all also showed significant decreasing trends in either 2011 (PI, FM, and PC) or 2012 (SS). </w:t>
      </w:r>
      <w:r w:rsidR="008B2834" w:rsidRPr="00A73537">
        <w:rPr>
          <w:rFonts w:ascii="Times New Roman" w:hAnsi="Times New Roman" w:cs="Times New Roman"/>
          <w:sz w:val="24"/>
          <w:szCs w:val="24"/>
        </w:rPr>
        <w:t xml:space="preserve">Chlorophyll </w:t>
      </w:r>
      <w:r w:rsidR="008B2834" w:rsidRPr="00A73537">
        <w:rPr>
          <w:rFonts w:ascii="Times New Roman" w:hAnsi="Times New Roman" w:cs="Times New Roman"/>
          <w:i/>
          <w:iCs/>
          <w:sz w:val="24"/>
          <w:szCs w:val="24"/>
        </w:rPr>
        <w:t>a</w:t>
      </w:r>
      <w:r w:rsidR="008B2834" w:rsidRPr="00A73537">
        <w:rPr>
          <w:rFonts w:ascii="Times New Roman" w:hAnsi="Times New Roman" w:cs="Times New Roman"/>
          <w:sz w:val="24"/>
          <w:szCs w:val="24"/>
        </w:rPr>
        <w:t xml:space="preserve"> ranges were much higher in PC than the other sites</w:t>
      </w:r>
      <w:r w:rsidR="008B2834">
        <w:rPr>
          <w:rFonts w:ascii="Times New Roman" w:hAnsi="Times New Roman" w:cs="Times New Roman"/>
          <w:sz w:val="24"/>
          <w:szCs w:val="24"/>
        </w:rPr>
        <w:t xml:space="preserve"> (Figure PC GAM</w:t>
      </w:r>
      <w:r w:rsidR="00573F91">
        <w:rPr>
          <w:rFonts w:ascii="Times New Roman" w:hAnsi="Times New Roman" w:cs="Times New Roman"/>
          <w:sz w:val="24"/>
          <w:szCs w:val="24"/>
        </w:rPr>
        <w:t>, Table 2</w:t>
      </w:r>
      <w:r w:rsidR="008B2834">
        <w:rPr>
          <w:rFonts w:ascii="Times New Roman" w:hAnsi="Times New Roman" w:cs="Times New Roman"/>
          <w:sz w:val="24"/>
          <w:szCs w:val="24"/>
        </w:rPr>
        <w:t>)</w:t>
      </w:r>
      <w:r w:rsidR="008B2834" w:rsidRPr="00A73537">
        <w:rPr>
          <w:rFonts w:ascii="Times New Roman" w:hAnsi="Times New Roman" w:cs="Times New Roman"/>
          <w:sz w:val="24"/>
          <w:szCs w:val="24"/>
        </w:rPr>
        <w:t>.</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8" w:name="patterns-of-variation"/>
      <w:bookmarkEnd w:id="7"/>
      <w:r w:rsidRPr="00A73537">
        <w:rPr>
          <w:rFonts w:ascii="Times New Roman" w:hAnsi="Times New Roman" w:cs="Times New Roman"/>
          <w:sz w:val="24"/>
          <w:szCs w:val="24"/>
        </w:rPr>
        <w:lastRenderedPageBreak/>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2578A0CF"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observed at PC in the event-scale variability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9" w:name="seasonality-and-trends"/>
      <w:bookmarkEnd w:id="8"/>
      <w:r w:rsidRPr="00A73537">
        <w:rPr>
          <w:rFonts w:ascii="Times New Roman" w:hAnsi="Times New Roman" w:cs="Times New Roman"/>
          <w:sz w:val="24"/>
          <w:szCs w:val="24"/>
        </w:rPr>
        <w:t>Seasonality and trends</w:t>
      </w:r>
    </w:p>
    <w:p w14:paraId="521D793B" w14:textId="0FCDC2D3" w:rsidR="00AA64C8" w:rsidRPr="00B267BF"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Though statistically insignificant, all sites also exhibited a decrease in the annual fulcrum indicating a shift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p>
    <w:p w14:paraId="01A2E73A" w14:textId="5BAD9BCD" w:rsidR="00B267BF" w:rsidRDefault="00F32A49" w:rsidP="00B267BF">
      <w:pPr>
        <w:pStyle w:val="Heading2"/>
        <w:spacing w:line="480" w:lineRule="auto"/>
        <w:jc w:val="left"/>
        <w:rPr>
          <w:rFonts w:ascii="Times New Roman" w:hAnsi="Times New Roman" w:cs="Times New Roman"/>
          <w:sz w:val="24"/>
          <w:szCs w:val="24"/>
        </w:rPr>
      </w:pPr>
      <w:r w:rsidRPr="00F32A49">
        <w:rPr>
          <w:rFonts w:ascii="Times New Roman" w:hAnsi="Times New Roman" w:cs="Times New Roman"/>
          <w:sz w:val="24"/>
          <w:szCs w:val="24"/>
        </w:rPr>
        <w:t xml:space="preserve">Correlations with </w:t>
      </w:r>
      <w:r>
        <w:rPr>
          <w:rFonts w:ascii="Times New Roman" w:hAnsi="Times New Roman" w:cs="Times New Roman"/>
          <w:sz w:val="24"/>
          <w:szCs w:val="24"/>
        </w:rPr>
        <w:t>climate variables</w:t>
      </w:r>
    </w:p>
    <w:p w14:paraId="7C680B8B" w14:textId="77777777" w:rsidR="00E35A92" w:rsidRDefault="00B267BF" w:rsidP="00B267BF">
      <w:pPr>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Water temperatures ranged from X to X</w:t>
      </w:r>
      <w:r w:rsidR="00E35A92">
        <w:rPr>
          <w:rFonts w:ascii="Times New Roman" w:hAnsi="Times New Roman" w:cs="Times New Roman"/>
          <w:sz w:val="24"/>
          <w:szCs w:val="24"/>
        </w:rPr>
        <w:t xml:space="preserve">. </w:t>
      </w:r>
    </w:p>
    <w:p w14:paraId="102D8857" w14:textId="7C3AF222" w:rsidR="00B267BF" w:rsidRPr="00B267BF" w:rsidRDefault="00B267BF" w:rsidP="00B267BF">
      <w:pPr>
        <w:rPr>
          <w:rFonts w:ascii="Times New Roman" w:hAnsi="Times New Roman" w:cs="Times New Roman"/>
        </w:rPr>
      </w:pPr>
      <w:r w:rsidRPr="00E35A92">
        <w:rPr>
          <w:rFonts w:ascii="Times New Roman" w:hAnsi="Times New Roman" w:cs="Times New Roman"/>
          <w:sz w:val="24"/>
          <w:szCs w:val="24"/>
        </w:rPr>
        <w:t xml:space="preserve"> </w:t>
      </w:r>
    </w:p>
    <w:p w14:paraId="0868F439"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0" w:name="discussion"/>
      <w:bookmarkEnd w:id="6"/>
      <w:bookmarkEnd w:id="9"/>
      <w:r w:rsidRPr="00A73537">
        <w:rPr>
          <w:rFonts w:ascii="Times New Roman" w:hAnsi="Times New Roman" w:cs="Times New Roman"/>
          <w:sz w:val="24"/>
          <w:szCs w:val="24"/>
        </w:rPr>
        <w:lastRenderedPageBreak/>
        <w:t>Discussion</w:t>
      </w:r>
    </w:p>
    <w:p w14:paraId="1F444A82" w14:textId="77777777" w:rsidR="00DA155F" w:rsidRPr="00A73537" w:rsidRDefault="00DA155F" w:rsidP="00DA155F">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13A0F8B1" w14:textId="5A26EE6E" w:rsid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94C1CE4" w:rsidR="00DA155F" w:rsidRPr="00DA155F" w:rsidRDefault="00DA155F"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What are the residence time differences across these sites? (Gray et al. 2021) could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3B8259AB" w14:textId="13475F02"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lastRenderedPageBreak/>
        <w:t xml:space="preserve">Bivalve grazing seasons, spat patterns (peaks in the fall) – how do these ti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4053F1B8" w14:textId="2946DAF7" w:rsid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Hart et al. 2015 and Dix et al. 2013 conclusions: similar results over the two-decades?</w:t>
      </w:r>
    </w:p>
    <w:p w14:paraId="3A2D4937" w14:textId="77777777" w:rsidR="0086105D" w:rsidRDefault="0086105D"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2D28F7D9" w14:textId="0238012D" w:rsidR="0086105D" w:rsidRPr="00DA155F" w:rsidRDefault="0086105D"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1" w:name="references"/>
      <w:bookmarkEnd w:id="10"/>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2" w:name="ref-apple2008"/>
      <w:bookmarkStart w:id="13"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2">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acopoulos2019"/>
      <w:bookmarkEnd w:id="12"/>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3">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beck2022"/>
      <w:bookmarkEnd w:id="14"/>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Multi-scal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4">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wqtrends"/>
      <w:bookmarkEnd w:id="15"/>
      <w:r w:rsidRPr="00A73537">
        <w:rPr>
          <w:rFonts w:ascii="Times New Roman" w:hAnsi="Times New Roman" w:cs="Times New Roman"/>
          <w:sz w:val="24"/>
          <w:szCs w:val="24"/>
        </w:rPr>
        <w:lastRenderedPageBreak/>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9"/>
      <w:bookmarkEnd w:id="16"/>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5">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10"/>
      <w:bookmarkEnd w:id="17"/>
      <w:r w:rsidRPr="00A73537">
        <w:rPr>
          <w:rFonts w:ascii="Times New Roman" w:hAnsi="Times New Roman" w:cs="Times New Roman"/>
          <w:sz w:val="24"/>
          <w:szCs w:val="24"/>
        </w:rPr>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6">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cloern2023"/>
      <w:bookmarkEnd w:id="18"/>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7">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ean1987"/>
      <w:bookmarkEnd w:id="19"/>
      <w:r w:rsidRPr="00A73537">
        <w:rPr>
          <w:rFonts w:ascii="Times New Roman" w:hAnsi="Times New Roman" w:cs="Times New Roman"/>
          <w:sz w:val="24"/>
          <w:szCs w:val="24"/>
        </w:rPr>
        <w:t xml:space="preserve">Dean, R. G., and M. P. O’Brien. 1987. </w:t>
      </w:r>
      <w:hyperlink r:id="rId18">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dix2013"/>
      <w:bookmarkEnd w:id="20"/>
      <w:r w:rsidRPr="00A73537">
        <w:rPr>
          <w:rFonts w:ascii="Times New Roman" w:hAnsi="Times New Roman" w:cs="Times New Roman"/>
          <w:sz w:val="24"/>
          <w:szCs w:val="24"/>
        </w:rPr>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9">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freeman2019"/>
      <w:bookmarkEnd w:id="21"/>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0">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ay2021"/>
      <w:bookmarkEnd w:id="22"/>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w:t>
      </w:r>
      <w:r w:rsidRPr="00A73537">
        <w:rPr>
          <w:rFonts w:ascii="Times New Roman" w:hAnsi="Times New Roman" w:cs="Times New Roman"/>
          <w:sz w:val="24"/>
          <w:szCs w:val="24"/>
        </w:rPr>
        <w:lastRenderedPageBreak/>
        <w:t xml:space="preserve">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1">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greve2005"/>
      <w:bookmarkEnd w:id="23"/>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2">
        <w:r w:rsidRPr="00A73537">
          <w:rPr>
            <w:rStyle w:val="Hyperlink"/>
            <w:rFonts w:ascii="Times New Roman" w:hAnsi="Times New Roman" w:cs="Times New Roman"/>
            <w:sz w:val="24"/>
            <w:szCs w:val="24"/>
          </w:rPr>
          <w:t>On the phenology of north sea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ding2016"/>
      <w:bookmarkEnd w:id="24"/>
      <w:r w:rsidRPr="00A73537">
        <w:rPr>
          <w:rFonts w:ascii="Times New Roman" w:hAnsi="Times New Roman" w:cs="Times New Roman"/>
          <w:sz w:val="24"/>
          <w:szCs w:val="24"/>
        </w:rPr>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3">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hart2015"/>
      <w:bookmarkEnd w:id="25"/>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4">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jassby2008"/>
      <w:bookmarkEnd w:id="26"/>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5">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wql"/>
      <w:bookmarkEnd w:id="27"/>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and J. E. Cloern. 2022. </w:t>
      </w:r>
      <w:hyperlink r:id="rId26">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eppler2015"/>
      <w:bookmarkEnd w:id="28"/>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7">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orsman2017"/>
      <w:bookmarkEnd w:id="29"/>
      <w:proofErr w:type="spellStart"/>
      <w:r w:rsidRPr="00A73537">
        <w:rPr>
          <w:rFonts w:ascii="Times New Roman" w:hAnsi="Times New Roman" w:cs="Times New Roman"/>
          <w:sz w:val="24"/>
          <w:szCs w:val="24"/>
        </w:rPr>
        <w:lastRenderedPageBreak/>
        <w:t>Korsman</w:t>
      </w:r>
      <w:proofErr w:type="spellEnd"/>
      <w:r w:rsidRPr="00A73537">
        <w:rPr>
          <w:rFonts w:ascii="Times New Roman" w:hAnsi="Times New Roman" w:cs="Times New Roman"/>
          <w:sz w:val="24"/>
          <w:szCs w:val="24"/>
        </w:rPr>
        <w:t xml:space="preserve">,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proofErr w:type="spellStart"/>
      <w:r w:rsidRPr="00A73537">
        <w:rPr>
          <w:rFonts w:ascii="Times New Roman" w:hAnsi="Times New Roman" w:cs="Times New Roman"/>
          <w:i/>
          <w:iCs/>
          <w:sz w:val="24"/>
          <w:szCs w:val="24"/>
        </w:rPr>
        <w:t>Hydrobiologia</w:t>
      </w:r>
      <w:proofErr w:type="spellEnd"/>
      <w:r w:rsidRPr="00A73537">
        <w:rPr>
          <w:rFonts w:ascii="Times New Roman" w:hAnsi="Times New Roman" w:cs="Times New Roman"/>
          <w:sz w:val="24"/>
          <w:szCs w:val="24"/>
        </w:rPr>
        <w:t xml:space="preserve"> 795: 219–237. </w:t>
      </w:r>
      <w:hyperlink r:id="rId28">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kyzar2021"/>
      <w:bookmarkEnd w:id="30"/>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9">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1"/>
      <w:bookmarkEnd w:id="31"/>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L. M. Hall, C. A. Jacoby, M. A. </w:t>
      </w:r>
      <w:proofErr w:type="spellStart"/>
      <w:r w:rsidRPr="00A73537">
        <w:rPr>
          <w:rFonts w:ascii="Times New Roman" w:hAnsi="Times New Roman" w:cs="Times New Roman"/>
          <w:sz w:val="24"/>
          <w:szCs w:val="24"/>
        </w:rPr>
        <w:t>Lasi</w:t>
      </w:r>
      <w:proofErr w:type="spellEnd"/>
      <w:r w:rsidRPr="00A73537">
        <w:rPr>
          <w:rFonts w:ascii="Times New Roman" w:hAnsi="Times New Roman" w:cs="Times New Roman"/>
          <w:sz w:val="24"/>
          <w:szCs w:val="24"/>
        </w:rPr>
        <w:t xml:space="preserve">, J. C. Lockwood, and J. D. Miller. 2021. </w:t>
      </w:r>
      <w:hyperlink r:id="rId30">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20"/>
      <w:bookmarkEnd w:id="32"/>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and K. E. Havens. 2020. Hurricanes, El Niño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1">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phlips2004"/>
      <w:bookmarkEnd w:id="33"/>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2">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R"/>
      <w:bookmarkEnd w:id="34"/>
      <w:r w:rsidRPr="00A73537">
        <w:rPr>
          <w:rFonts w:ascii="Times New Roman" w:hAnsi="Times New Roman" w:cs="Times New Roman"/>
          <w:sz w:val="24"/>
          <w:szCs w:val="24"/>
        </w:rPr>
        <w:t xml:space="preserve">R Core Team. 2023. </w:t>
      </w:r>
      <w:hyperlink r:id="rId33">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sheng2008"/>
      <w:bookmarkEnd w:id="35"/>
      <w:r w:rsidRPr="00A73537">
        <w:rPr>
          <w:rFonts w:ascii="Times New Roman" w:hAnsi="Times New Roman" w:cs="Times New Roman"/>
          <w:sz w:val="24"/>
          <w:szCs w:val="24"/>
        </w:rPr>
        <w:t xml:space="preserve">Sheng, Y. P., B. Tutak, J. R. Davis, and V. </w:t>
      </w:r>
      <w:proofErr w:type="spellStart"/>
      <w:r w:rsidRPr="00A73537">
        <w:rPr>
          <w:rFonts w:ascii="Times New Roman" w:hAnsi="Times New Roman" w:cs="Times New Roman"/>
          <w:sz w:val="24"/>
          <w:szCs w:val="24"/>
        </w:rPr>
        <w:t>Paramygin</w:t>
      </w:r>
      <w:proofErr w:type="spellEnd"/>
      <w:r w:rsidRPr="00A73537">
        <w:rPr>
          <w:rFonts w:ascii="Times New Roman" w:hAnsi="Times New Roman" w:cs="Times New Roman"/>
          <w:sz w:val="24"/>
          <w:szCs w:val="24"/>
        </w:rPr>
        <w:t xml:space="preserve">. 2008. Circulation and Flushing in the Lagoonal System of the Guana Tolomato Matanzas National Estuarine Research Reserve </w:t>
      </w:r>
      <w:r w:rsidRPr="00A73537">
        <w:rPr>
          <w:rFonts w:ascii="Times New Roman" w:hAnsi="Times New Roman" w:cs="Times New Roman"/>
          <w:sz w:val="24"/>
          <w:szCs w:val="24"/>
        </w:rPr>
        <w:lastRenderedPageBreak/>
        <w:t xml:space="preserve">(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4">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NERRS2022"/>
      <w:bookmarkEnd w:id="36"/>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w:t>
      </w:r>
      <w:proofErr w:type="spellStart"/>
      <w:r w:rsidRPr="00A73537">
        <w:rPr>
          <w:rFonts w:ascii="Times New Roman" w:hAnsi="Times New Roman" w:cs="Times New Roman"/>
          <w:sz w:val="24"/>
          <w:szCs w:val="24"/>
        </w:rPr>
        <w:t>Version</w:t>
      </w:r>
      <w:proofErr w:type="spellEnd"/>
      <w:r w:rsidRPr="00A73537">
        <w:rPr>
          <w:rFonts w:ascii="Times New Roman" w:hAnsi="Times New Roman" w:cs="Times New Roman"/>
          <w:sz w:val="24"/>
          <w:szCs w:val="24"/>
        </w:rPr>
        <w:t xml:space="preserve">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lliams2014"/>
      <w:bookmarkEnd w:id="37"/>
      <w:r w:rsidRPr="00A73537">
        <w:rPr>
          <w:rFonts w:ascii="Times New Roman" w:hAnsi="Times New Roman" w:cs="Times New Roman"/>
          <w:sz w:val="24"/>
          <w:szCs w:val="24"/>
        </w:rPr>
        <w:t xml:space="preserve">Williams, A. A., S. F. Eastman, W. 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5">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9" w:name="ref-winkler2004"/>
      <w:bookmarkEnd w:id="38"/>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w:t>
      </w:r>
      <w:proofErr w:type="spellStart"/>
      <w:r w:rsidRPr="00A73537">
        <w:rPr>
          <w:rFonts w:ascii="Times New Roman" w:hAnsi="Times New Roman" w:cs="Times New Roman"/>
          <w:i/>
          <w:iCs/>
          <w:sz w:val="24"/>
          <w:szCs w:val="24"/>
        </w:rPr>
        <w:t>st.</w:t>
      </w:r>
      <w:proofErr w:type="spellEnd"/>
      <w:r w:rsidRPr="00A73537">
        <w:rPr>
          <w:rFonts w:ascii="Times New Roman" w:hAnsi="Times New Roman" w:cs="Times New Roman"/>
          <w:i/>
          <w:iCs/>
          <w:sz w:val="24"/>
          <w:szCs w:val="24"/>
        </w:rPr>
        <w:t xml:space="preserve"> Johns river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40" w:name="ref-mgcv"/>
      <w:bookmarkEnd w:id="3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3B276775" w14:textId="2F598DF1" w:rsidR="00F04A05" w:rsidRDefault="00F04A05" w:rsidP="00F04A05">
      <w:pPr>
        <w:pStyle w:val="Bibliography"/>
        <w:spacing w:line="480" w:lineRule="auto"/>
        <w:rPr>
          <w:rFonts w:ascii="Times New Roman" w:hAnsi="Times New Roman" w:cs="Times New Roman"/>
          <w:sz w:val="24"/>
          <w:szCs w:val="24"/>
        </w:rPr>
      </w:pPr>
    </w:p>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r>
        <w:rPr>
          <w:rFonts w:ascii="Times New Roman" w:hAnsi="Times New Roman" w:cs="Times New Roman"/>
          <w:i/>
          <w:iCs/>
          <w:sz w:val="24"/>
          <w:szCs w:val="24"/>
        </w:rPr>
        <w:t>etc</w:t>
      </w:r>
      <w:proofErr w:type="spellEnd"/>
      <w:r>
        <w:rPr>
          <w:rFonts w:ascii="Times New Roman" w:hAnsi="Times New Roman" w:cs="Times New Roman"/>
          <w:i/>
          <w:iCs/>
          <w:sz w:val="24"/>
          <w:szCs w:val="24"/>
        </w:rPr>
        <w:t xml:space="preserve">)  in addition to the slopes and significant trends for each station. </w:t>
      </w:r>
      <w:r w:rsidRPr="00600694">
        <w:rPr>
          <w:rFonts w:ascii="Times New Roman" w:hAnsi="Times New Roman" w:cs="Times New Roman"/>
          <w:sz w:val="24"/>
          <w:szCs w:val="24"/>
        </w:rPr>
        <w:t xml:space="preserve"> </w:t>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1"/>
      <w:bookmarkEnd w:id="13"/>
      <w:bookmarkEnd w:id="40"/>
    </w:tbl>
    <w:p w14:paraId="5603710C" w14:textId="61B51E6F" w:rsidR="009074AE" w:rsidRDefault="009074AE" w:rsidP="00F04A05">
      <w:pPr>
        <w:pStyle w:val="Bibliography"/>
        <w:spacing w:line="480" w:lineRule="auto"/>
        <w:rPr>
          <w:rFonts w:ascii="Times New Roman" w:hAnsi="Times New Roman" w:cs="Times New Roman"/>
          <w:sz w:val="24"/>
          <w:szCs w:val="24"/>
        </w:rPr>
      </w:pPr>
    </w:p>
    <w:p w14:paraId="7C5D6BD3" w14:textId="6C80CD11"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2A37F9D8"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Saint Augustine, Florida with the water body identification layers and the water quality monitoring stations (circles) and location of the weather station (triangle).</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r w:rsidR="002B768E">
        <w:rPr>
          <w:rFonts w:ascii="Times New Roman" w:hAnsi="Times New Roman" w:cs="Times New Roman"/>
          <w:sz w:val="24"/>
          <w:szCs w:val="24"/>
        </w:rPr>
        <w:t xml:space="preserve">values;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8C33E38" w14:textId="77777777" w:rsidR="009A71EB" w:rsidRDefault="00F479E5"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p>
    <w:p w14:paraId="5CE48FFA" w14:textId="49FE44B5" w:rsidR="00CE353A"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lastRenderedPageBreak/>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498), San Sebastian (“SS”, 6.9885), Fort Matanzas (“FM”, 6.8555), and Pellicer Creek (“PC”, 6.6095). Lines represent a basic linear regression for each site where no sites showed statistical significance (α = 0.05). </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0E70D5D1"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37090B" wp14:editId="718174F5">
            <wp:extent cx="6267450" cy="6334125"/>
            <wp:effectExtent l="0" t="0" r="0" b="0"/>
            <wp:docPr id="10433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AB079D7"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E430E3" wp14:editId="34A7F6B6">
            <wp:extent cx="6267450" cy="6334125"/>
            <wp:effectExtent l="0" t="0" r="0" b="0"/>
            <wp:docPr id="140801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58F8F9E6"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3A9CAD" wp14:editId="6C10BB93">
            <wp:extent cx="6267450" cy="6334125"/>
            <wp:effectExtent l="0" t="0" r="0" b="0"/>
            <wp:docPr id="2088685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E665EFC"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004DBF" wp14:editId="240A2877">
            <wp:extent cx="5918735" cy="5981700"/>
            <wp:effectExtent l="0" t="0" r="0" b="0"/>
            <wp:docPr id="3395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412" cy="5988448"/>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0867BBE1" w14:textId="684A94E1"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2973B" wp14:editId="6FA6AD13">
            <wp:extent cx="6267450" cy="5600700"/>
            <wp:effectExtent l="0" t="0" r="0" b="0"/>
            <wp:docPr id="506881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0FE8CE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FD8612" wp14:editId="4AF7D6F7">
            <wp:extent cx="6267450" cy="5600700"/>
            <wp:effectExtent l="0" t="0" r="0" b="0"/>
            <wp:docPr id="841347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371ECCB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1732B" wp14:editId="10A8CF21">
            <wp:extent cx="6267450" cy="5600700"/>
            <wp:effectExtent l="0" t="0" r="0" b="0"/>
            <wp:docPr id="19972258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2487CF16"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FD40F4" wp14:editId="22369F3E">
            <wp:extent cx="6267450" cy="5600700"/>
            <wp:effectExtent l="0" t="0" r="0" b="0"/>
            <wp:docPr id="5334874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39A60D5F" w14:textId="77777777" w:rsidR="00424041" w:rsidRDefault="00424041">
      <w:pPr>
        <w:rPr>
          <w:rFonts w:ascii="Times New Roman" w:hAnsi="Times New Roman" w:cs="Times New Roman"/>
          <w:b/>
          <w:bCs/>
          <w:sz w:val="24"/>
          <w:szCs w:val="24"/>
        </w:rPr>
      </w:pPr>
      <w:r>
        <w:rPr>
          <w:rFonts w:ascii="Times New Roman" w:hAnsi="Times New Roman" w:cs="Times New Roman"/>
          <w:b/>
          <w:bCs/>
          <w:sz w:val="24"/>
          <w:szCs w:val="24"/>
        </w:rPr>
        <w:br w:type="page"/>
      </w:r>
    </w:p>
    <w:p w14:paraId="7AB951F2" w14:textId="77777777" w:rsidR="00424041"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E6CA23D" wp14:editId="51261DD0">
            <wp:extent cx="6267450" cy="4429125"/>
            <wp:effectExtent l="0" t="0" r="0" b="0"/>
            <wp:docPr id="8220879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2E54EA74" w14:textId="5697D10F" w:rsidR="000E0318"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Fulcrums combined plot</w:t>
      </w:r>
      <w:r w:rsidR="000E0318">
        <w:rPr>
          <w:rFonts w:ascii="Times New Roman" w:hAnsi="Times New Roman" w:cs="Times New Roman"/>
          <w:b/>
          <w:bCs/>
          <w:sz w:val="24"/>
          <w:szCs w:val="24"/>
        </w:rPr>
        <w:br w:type="page"/>
      </w:r>
    </w:p>
    <w:p w14:paraId="489BCD84" w14:textId="58FAD0A8"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3944E4" wp14:editId="68ECA174">
            <wp:extent cx="6267450" cy="4429125"/>
            <wp:effectExtent l="0" t="0" r="0" b="0"/>
            <wp:docPr id="1242274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459B2F5D"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2C8E7B" wp14:editId="48FDA476">
            <wp:extent cx="6267450" cy="4429125"/>
            <wp:effectExtent l="0" t="0" r="0" b="0"/>
            <wp:docPr id="1890610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1C325AF1"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EC7D849" wp14:editId="7A514E36">
            <wp:extent cx="6267450" cy="4429125"/>
            <wp:effectExtent l="0" t="0" r="0" b="0"/>
            <wp:docPr id="1078484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56D6A873" w:rsidR="00233E1E"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AF8A602" wp14:editId="621B92AC">
            <wp:extent cx="6267450" cy="4429125"/>
            <wp:effectExtent l="0" t="0" r="0" b="0"/>
            <wp:docPr id="550318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D667DB" w14:textId="3B2F860A" w:rsidR="009C3323"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p w14:paraId="2935F0D8" w14:textId="77777777" w:rsidR="009C3323" w:rsidRDefault="009C3323">
      <w:pPr>
        <w:rPr>
          <w:rFonts w:ascii="Times New Roman" w:hAnsi="Times New Roman" w:cs="Times New Roman"/>
          <w:b/>
          <w:bCs/>
          <w:sz w:val="24"/>
          <w:szCs w:val="24"/>
        </w:rPr>
      </w:pPr>
      <w:r>
        <w:rPr>
          <w:rFonts w:ascii="Times New Roman" w:hAnsi="Times New Roman" w:cs="Times New Roman"/>
          <w:b/>
          <w:bCs/>
          <w:sz w:val="24"/>
          <w:szCs w:val="24"/>
        </w:rPr>
        <w:br w:type="page"/>
      </w:r>
    </w:p>
    <w:p w14:paraId="6BE13EB5" w14:textId="42786B0F" w:rsidR="00233E1E"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0CD85C9" wp14:editId="3BA4F5D9">
            <wp:extent cx="6267450" cy="5743575"/>
            <wp:effectExtent l="0" t="0" r="0" b="0"/>
            <wp:docPr id="1549623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5743575"/>
                    </a:xfrm>
                    <a:prstGeom prst="rect">
                      <a:avLst/>
                    </a:prstGeom>
                    <a:noFill/>
                  </pic:spPr>
                </pic:pic>
              </a:graphicData>
            </a:graphic>
          </wp:inline>
        </w:drawing>
      </w:r>
    </w:p>
    <w:p w14:paraId="03EE216B" w14:textId="561CE37B" w:rsidR="006B7581"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2D4FCEE2" w14:textId="77777777" w:rsidR="006B7581" w:rsidRDefault="006B7581">
      <w:pPr>
        <w:rPr>
          <w:rFonts w:ascii="Times New Roman" w:hAnsi="Times New Roman" w:cs="Times New Roman"/>
          <w:b/>
          <w:bCs/>
          <w:sz w:val="24"/>
          <w:szCs w:val="24"/>
        </w:rPr>
      </w:pPr>
      <w:r>
        <w:rPr>
          <w:rFonts w:ascii="Times New Roman" w:hAnsi="Times New Roman" w:cs="Times New Roman"/>
          <w:b/>
          <w:bCs/>
          <w:sz w:val="24"/>
          <w:szCs w:val="24"/>
        </w:rPr>
        <w:br w:type="page"/>
      </w:r>
    </w:p>
    <w:p w14:paraId="25415314" w14:textId="112FA43E" w:rsidR="009C3323"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96300D2" wp14:editId="1465A3F9">
            <wp:extent cx="6267450" cy="3790950"/>
            <wp:effectExtent l="0" t="0" r="0" b="0"/>
            <wp:docPr id="1250962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3790950"/>
                    </a:xfrm>
                    <a:prstGeom prst="rect">
                      <a:avLst/>
                    </a:prstGeom>
                    <a:noFill/>
                  </pic:spPr>
                </pic:pic>
              </a:graphicData>
            </a:graphic>
          </wp:inline>
        </w:drawing>
      </w:r>
    </w:p>
    <w:p w14:paraId="0234BECA" w14:textId="0213A5DE"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average is dashed line </w:t>
      </w:r>
      <w:r w:rsidRPr="006B7581">
        <w:rPr>
          <w:rFonts w:ascii="Times New Roman" w:hAnsi="Times New Roman" w:cs="Times New Roman"/>
          <w:b/>
          <w:bCs/>
          <w:sz w:val="24"/>
          <w:szCs w:val="24"/>
        </w:rPr>
        <w:t>119.834</w:t>
      </w:r>
      <w:r>
        <w:rPr>
          <w:rFonts w:ascii="Times New Roman" w:hAnsi="Times New Roman" w:cs="Times New Roman"/>
          <w:b/>
          <w:bCs/>
          <w:sz w:val="24"/>
          <w:szCs w:val="24"/>
        </w:rPr>
        <w:t xml:space="preserve"> cm)</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1B675380" w:rsidR="00302557" w:rsidRPr="002B768E"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r w:rsidR="002271F9" w:rsidRPr="002271F9">
        <w:rPr>
          <w:rFonts w:ascii="Times New Roman" w:hAnsi="Times New Roman" w:cs="Times New Roman"/>
          <w:b/>
          <w:bCs/>
          <w:sz w:val="24"/>
          <w:szCs w:val="24"/>
        </w:rPr>
        <w:t>Multivariate ENSO Index (MEI) from 2003-2022. Positive values (red) indicate El Ni</w:t>
      </w:r>
      <w:r w:rsidR="002271F9">
        <w:rPr>
          <w:rFonts w:ascii="Times New Roman" w:hAnsi="Times New Roman" w:cs="Times New Roman"/>
          <w:b/>
          <w:bCs/>
          <w:sz w:val="24"/>
          <w:szCs w:val="24"/>
        </w:rPr>
        <w:t xml:space="preserve">no </w:t>
      </w:r>
      <w:r w:rsidR="002271F9" w:rsidRPr="002271F9">
        <w:rPr>
          <w:rFonts w:ascii="Times New Roman" w:hAnsi="Times New Roman" w:cs="Times New Roman"/>
          <w:b/>
          <w:bCs/>
          <w:sz w:val="24"/>
          <w:szCs w:val="24"/>
        </w:rPr>
        <w:t xml:space="preserve">periods and negative values (blue) La </w:t>
      </w:r>
      <w:r w:rsidR="002271F9">
        <w:rPr>
          <w:rFonts w:ascii="Times New Roman" w:hAnsi="Times New Roman" w:cs="Times New Roman"/>
          <w:b/>
          <w:bCs/>
          <w:sz w:val="24"/>
          <w:szCs w:val="24"/>
        </w:rPr>
        <w:t>Nina</w:t>
      </w:r>
      <w:r w:rsidR="002271F9" w:rsidRPr="002271F9">
        <w:rPr>
          <w:rFonts w:ascii="Times New Roman" w:hAnsi="Times New Roman" w:cs="Times New Roman"/>
          <w:b/>
          <w:bCs/>
          <w:sz w:val="24"/>
          <w:szCs w:val="24"/>
        </w:rPr>
        <w:t xml:space="preserve"> periods.</w:t>
      </w:r>
    </w:p>
    <w:sectPr w:rsidR="00302557" w:rsidRPr="002B768E" w:rsidSect="00F04A05">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unnigan, Shannon" w:date="2023-12-12T16:05:00Z" w:initials="SD">
    <w:p w14:paraId="58EB6AEC" w14:textId="77777777" w:rsidR="00985A41" w:rsidRDefault="00985A41" w:rsidP="00EE3EDB">
      <w:pPr>
        <w:pStyle w:val="CommentText"/>
        <w:jc w:val="left"/>
      </w:pPr>
      <w:r>
        <w:rPr>
          <w:rStyle w:val="CommentReference"/>
        </w:rPr>
        <w:annotationRef/>
      </w:r>
      <w:r>
        <w:t>If this is defined in the original paper, can I leave this par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B6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2FCA86" w16cex:dateUtc="2023-12-12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B6AEC" w16cid:durableId="492FCA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66107" w14:textId="77777777" w:rsidR="00CD456D" w:rsidRDefault="00CD456D">
      <w:pPr>
        <w:spacing w:after="0" w:line="240" w:lineRule="auto"/>
      </w:pPr>
      <w:r>
        <w:separator/>
      </w:r>
    </w:p>
  </w:endnote>
  <w:endnote w:type="continuationSeparator" w:id="0">
    <w:p w14:paraId="7F6AED8D" w14:textId="77777777" w:rsidR="00CD456D" w:rsidRDefault="00CD4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A9BEC" w14:textId="77777777" w:rsidR="00CD456D" w:rsidRDefault="00CD456D">
      <w:r>
        <w:separator/>
      </w:r>
    </w:p>
  </w:footnote>
  <w:footnote w:type="continuationSeparator" w:id="0">
    <w:p w14:paraId="4AE2A946" w14:textId="77777777" w:rsidR="00CD456D" w:rsidRDefault="00CD45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9B74262C"/>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538AA"/>
    <w:rsid w:val="0007300D"/>
    <w:rsid w:val="000E0318"/>
    <w:rsid w:val="001269CA"/>
    <w:rsid w:val="001472BE"/>
    <w:rsid w:val="001E5E1D"/>
    <w:rsid w:val="002271F9"/>
    <w:rsid w:val="00233E1E"/>
    <w:rsid w:val="002B768E"/>
    <w:rsid w:val="002C678A"/>
    <w:rsid w:val="00302557"/>
    <w:rsid w:val="00371EF1"/>
    <w:rsid w:val="003B101C"/>
    <w:rsid w:val="00424041"/>
    <w:rsid w:val="00473173"/>
    <w:rsid w:val="00474AFC"/>
    <w:rsid w:val="004B7137"/>
    <w:rsid w:val="00573F91"/>
    <w:rsid w:val="005C54BA"/>
    <w:rsid w:val="00600694"/>
    <w:rsid w:val="006576C3"/>
    <w:rsid w:val="006625FF"/>
    <w:rsid w:val="00681769"/>
    <w:rsid w:val="006B7581"/>
    <w:rsid w:val="006E1710"/>
    <w:rsid w:val="00781C4A"/>
    <w:rsid w:val="007E201C"/>
    <w:rsid w:val="00801048"/>
    <w:rsid w:val="0086105D"/>
    <w:rsid w:val="00871399"/>
    <w:rsid w:val="008B2834"/>
    <w:rsid w:val="009074AE"/>
    <w:rsid w:val="00925AB0"/>
    <w:rsid w:val="00926106"/>
    <w:rsid w:val="00985A41"/>
    <w:rsid w:val="009A71EB"/>
    <w:rsid w:val="009C3323"/>
    <w:rsid w:val="00A21030"/>
    <w:rsid w:val="00A73537"/>
    <w:rsid w:val="00AA64C8"/>
    <w:rsid w:val="00AB57F3"/>
    <w:rsid w:val="00AF5CF3"/>
    <w:rsid w:val="00B1705B"/>
    <w:rsid w:val="00B267BF"/>
    <w:rsid w:val="00C8124A"/>
    <w:rsid w:val="00CD456D"/>
    <w:rsid w:val="00CE353A"/>
    <w:rsid w:val="00D3364B"/>
    <w:rsid w:val="00DA155F"/>
    <w:rsid w:val="00DB2C5E"/>
    <w:rsid w:val="00E35A92"/>
    <w:rsid w:val="00E4772F"/>
    <w:rsid w:val="00EB047D"/>
    <w:rsid w:val="00EF4A90"/>
    <w:rsid w:val="00F04A05"/>
    <w:rsid w:val="00F32A49"/>
    <w:rsid w:val="00F479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6-018-9622-6" TargetMode="External"/><Relationship Id="rId18" Type="http://schemas.openxmlformats.org/officeDocument/2006/relationships/hyperlink" Target="http://hdl.handle.net/1834/18098" TargetMode="External"/><Relationship Id="rId26" Type="http://schemas.openxmlformats.org/officeDocument/2006/relationships/hyperlink" Target="https://CRAN.R-project.org/package=wq" TargetMode="External"/><Relationship Id="rId39" Type="http://schemas.openxmlformats.org/officeDocument/2006/relationships/image" Target="media/image4.png"/><Relationship Id="rId21" Type="http://schemas.openxmlformats.org/officeDocument/2006/relationships/hyperlink" Target="https://doi.org/10.1007/s12237-021-01017-x" TargetMode="External"/><Relationship Id="rId34" Type="http://schemas.openxmlformats.org/officeDocument/2006/relationships/hyperlink" Target="https://doi.org/10.2112/SI55-002.1"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microsoft.com/office/2011/relationships/people" Target="people.xml"/><Relationship Id="rId7" Type="http://schemas.openxmlformats.org/officeDocument/2006/relationships/hyperlink" Target="mailto:Shannon.Dunnigan@dep.state.fl.us" TargetMode="External"/><Relationship Id="rId12" Type="http://schemas.openxmlformats.org/officeDocument/2006/relationships/hyperlink" Target="https://doi.org/10.2112/SI55-005.1" TargetMode="External"/><Relationship Id="rId17" Type="http://schemas.openxmlformats.org/officeDocument/2006/relationships/hyperlink" Target="https://doi.org/10.1002/lol2.10354" TargetMode="External"/><Relationship Id="rId25" Type="http://schemas.openxmlformats.org/officeDocument/2006/relationships/hyperlink" Target="https://doi.org/10.15447/sfews.2008v6iss1art2" TargetMode="External"/><Relationship Id="rId33" Type="http://schemas.openxmlformats.org/officeDocument/2006/relationships/hyperlink" Target="https://www.R-project.org/" TargetMode="External"/><Relationship Id="rId38" Type="http://schemas.openxmlformats.org/officeDocument/2006/relationships/image" Target="media/image3.png"/><Relationship Id="rId46"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doi.org/10.1007/s12237-009-9195-3" TargetMode="External"/><Relationship Id="rId20" Type="http://schemas.openxmlformats.org/officeDocument/2006/relationships/hyperlink" Target="https://doi.org/10.1007/s12237-019-00597-z" TargetMode="External"/><Relationship Id="rId29" Type="http://schemas.openxmlformats.org/officeDocument/2006/relationships/hyperlink" Target="https://doi.org/10.1016/j.jenvman.2021.113178" TargetMode="External"/><Relationship Id="rId41" Type="http://schemas.openxmlformats.org/officeDocument/2006/relationships/image" Target="media/image6.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marenvres.2015.08.010" TargetMode="External"/><Relationship Id="rId32" Type="http://schemas.openxmlformats.org/officeDocument/2006/relationships/hyperlink" Target="https://doi.org/10.2112/SI45-093.1"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hyperlink" Target="https://doi.org/10.1002/lno.10958" TargetMode="External"/><Relationship Id="rId23" Type="http://schemas.openxmlformats.org/officeDocument/2006/relationships/hyperlink" Target="https://doi.org/10.1007/s12237-015-0023-7" TargetMode="External"/><Relationship Id="rId28" Type="http://schemas.openxmlformats.org/officeDocument/2006/relationships/hyperlink" Target="https://doi.org/10.1007/s10750-017-3131-5" TargetMode="External"/><Relationship Id="rId36" Type="http://schemas.openxmlformats.org/officeDocument/2006/relationships/image" Target="media/image1.png"/><Relationship Id="rId49"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hyperlink" Target="https://doi.org/10.1007/s12237-013-9613-4" TargetMode="External"/><Relationship Id="rId31" Type="http://schemas.openxmlformats.org/officeDocument/2006/relationships/hyperlink" Target="https://doi.org/10.1038/s41598-020-58771-4" TargetMode="External"/><Relationship Id="rId44" Type="http://schemas.openxmlformats.org/officeDocument/2006/relationships/image" Target="media/image9.png"/><Relationship Id="rId52" Type="http://schemas.openxmlformats.org/officeDocument/2006/relationships/image" Target="media/image17.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scitotenv.2021.149927" TargetMode="External"/><Relationship Id="rId22" Type="http://schemas.openxmlformats.org/officeDocument/2006/relationships/hyperlink" Target="https://doi.org/10.1016/j.icesjms.2005.03.011" TargetMode="External"/><Relationship Id="rId27" Type="http://schemas.openxmlformats.org/officeDocument/2006/relationships/hyperlink" Target="https://doi.org/10.1016/j.marpolbul.2015.07.035" TargetMode="External"/><Relationship Id="rId30" Type="http://schemas.openxmlformats.org/officeDocument/2006/relationships/hyperlink" Target="https://www.frontiersin.org/articles/10.3389/fmars.2021.730934" TargetMode="External"/><Relationship Id="rId35" Type="http://schemas.openxmlformats.org/officeDocument/2006/relationships/hyperlink" Target="https://doi.org/10.1656/058.013.0104"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1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4</TotalTime>
  <Pages>42</Pages>
  <Words>5504</Words>
  <Characters>3137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3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25</cp:revision>
  <dcterms:created xsi:type="dcterms:W3CDTF">2023-12-08T19:00:00Z</dcterms:created>
  <dcterms:modified xsi:type="dcterms:W3CDTF">2023-12-1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